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C1EFC" w:rsidRDefault="00672561" w:rsidP="00DD35C9">
      <w:pPr>
        <w:spacing w:after="0"/>
        <w:jc w:val="center"/>
        <w:rPr>
          <w:b/>
          <w:smallCaps/>
          <w:sz w:val="32"/>
        </w:rPr>
      </w:pPr>
      <w:r w:rsidRPr="006C1EFC">
        <w:rPr>
          <w:b/>
          <w:smallCaps/>
          <w:sz w:val="32"/>
        </w:rPr>
        <w:t>Darryl W. Johnson</w:t>
      </w:r>
    </w:p>
    <w:p w:rsidR="00672561" w:rsidRPr="006C1EFC" w:rsidRDefault="00672561" w:rsidP="00DD35C9">
      <w:pPr>
        <w:spacing w:after="0"/>
        <w:jc w:val="center"/>
        <w:rPr>
          <w:i/>
          <w:sz w:val="32"/>
        </w:rPr>
      </w:pPr>
      <w:r w:rsidRPr="006C1EFC">
        <w:rPr>
          <w:i/>
          <w:sz w:val="32"/>
        </w:rPr>
        <w:t>Machine Operator / Warehouse Worker / Forklift Driver / Laborer</w:t>
      </w:r>
    </w:p>
    <w:p w:rsidR="00672561" w:rsidRDefault="00672561" w:rsidP="00DD35C9">
      <w:pPr>
        <w:spacing w:after="0"/>
        <w:jc w:val="center"/>
      </w:pPr>
      <w:r w:rsidRPr="00525DD4">
        <w:t>djohnson@wwrfresource.com</w:t>
      </w:r>
    </w:p>
    <w:p w:rsidR="00672561" w:rsidRDefault="00672561" w:rsidP="00DD35C9">
      <w:pPr>
        <w:spacing w:after="0"/>
        <w:jc w:val="center"/>
      </w:pPr>
      <w:r>
        <w:rPr>
          <w:b/>
        </w:rPr>
        <w:t>Message:</w:t>
      </w:r>
      <w:r>
        <w:t xml:space="preserve"> (316) 265-5211 ext. 208</w:t>
      </w:r>
    </w:p>
    <w:p w:rsidR="00672561" w:rsidRDefault="00672561" w:rsidP="00DD35C9">
      <w:pPr>
        <w:jc w:val="center"/>
      </w:pPr>
      <w:r>
        <w:t>401 S. Emporia, Wichita, KS 67202</w:t>
      </w:r>
    </w:p>
    <w:p w:rsidR="00672561" w:rsidRPr="006C1EFC" w:rsidRDefault="00672561" w:rsidP="006C1EFC">
      <w:pPr>
        <w:rPr>
          <w:b/>
          <w:smallCaps/>
        </w:rPr>
      </w:pPr>
      <w:r w:rsidRPr="006C1EFC">
        <w:rPr>
          <w:b/>
          <w:smallCaps/>
        </w:rPr>
        <w:t>Profile Statement</w:t>
      </w:r>
    </w:p>
    <w:p w:rsidR="00672561" w:rsidRDefault="00672561" w:rsidP="006C1EFC">
      <w:pPr>
        <w:pStyle w:val="ListParagraph"/>
        <w:numPr>
          <w:ilvl w:val="0"/>
          <w:numId w:val="1"/>
        </w:numPr>
      </w:pPr>
      <w:r>
        <w:t xml:space="preserve">Machine Operator </w:t>
      </w:r>
      <w:r>
        <w:t>with 2 years of plastics and tire manufacturing experience.</w:t>
      </w:r>
    </w:p>
    <w:p w:rsidR="00672561" w:rsidRDefault="00672561" w:rsidP="006C1EFC">
      <w:pPr>
        <w:pStyle w:val="ListParagraph"/>
        <w:numPr>
          <w:ilvl w:val="0"/>
          <w:numId w:val="1"/>
        </w:numPr>
      </w:pPr>
      <w:r w:rsidRPr="00672561">
        <w:t>Extensive knowledge of raw materials and tools used for building tires</w:t>
      </w:r>
      <w:r w:rsidR="006C1EFC">
        <w:t>.</w:t>
      </w:r>
    </w:p>
    <w:p w:rsidR="00672561" w:rsidRDefault="00672561" w:rsidP="006C1EFC">
      <w:pPr>
        <w:pStyle w:val="ListParagraph"/>
        <w:numPr>
          <w:ilvl w:val="0"/>
          <w:numId w:val="1"/>
        </w:numPr>
      </w:pPr>
      <w:r>
        <w:t>Enjoys working in fast-paced environments while remaining detail-oriented and self-motivated.</w:t>
      </w:r>
    </w:p>
    <w:p w:rsidR="00672561" w:rsidRDefault="00672561" w:rsidP="006C1EFC">
      <w:pPr>
        <w:pStyle w:val="ListParagraph"/>
        <w:numPr>
          <w:ilvl w:val="0"/>
          <w:numId w:val="1"/>
        </w:numPr>
      </w:pPr>
      <w:r>
        <w:t>Works well with others in diverse team settings where communication is essential.</w:t>
      </w:r>
    </w:p>
    <w:p w:rsidR="00672561" w:rsidRPr="006C1EFC" w:rsidRDefault="00672561" w:rsidP="006C1EFC">
      <w:pPr>
        <w:rPr>
          <w:b/>
          <w:smallCaps/>
        </w:rPr>
      </w:pPr>
      <w:r w:rsidRPr="006C1EFC">
        <w:rPr>
          <w:b/>
          <w:smallCaps/>
        </w:rPr>
        <w:t>Skill Summary</w:t>
      </w:r>
    </w:p>
    <w:p w:rsidR="006C1EFC" w:rsidRDefault="006C1EFC" w:rsidP="006C1EFC">
      <w:pPr>
        <w:rPr>
          <w:b/>
          <w:i/>
        </w:rPr>
        <w:sectPr w:rsidR="006C1EF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D35C9" w:rsidRPr="006C1EFC" w:rsidRDefault="00DD35C9" w:rsidP="00DD35C9">
      <w:pPr>
        <w:rPr>
          <w:b/>
          <w:i/>
        </w:rPr>
      </w:pPr>
      <w:r w:rsidRPr="006C1EFC">
        <w:rPr>
          <w:b/>
          <w:i/>
        </w:rPr>
        <w:lastRenderedPageBreak/>
        <w:t>Manufacturing</w:t>
      </w:r>
    </w:p>
    <w:p w:rsidR="00DD35C9" w:rsidRDefault="00DD35C9" w:rsidP="00DD35C9">
      <w:pPr>
        <w:pStyle w:val="ListParagraph"/>
        <w:numPr>
          <w:ilvl w:val="0"/>
          <w:numId w:val="4"/>
        </w:numPr>
      </w:pPr>
      <w:r w:rsidRPr="00672561">
        <w:t>Tire fabrication, repair and rebuilding tasks</w:t>
      </w:r>
      <w:r>
        <w:t>.</w:t>
      </w:r>
    </w:p>
    <w:p w:rsidR="00DD35C9" w:rsidRDefault="00DD35C9" w:rsidP="00DD35C9">
      <w:pPr>
        <w:pStyle w:val="ListParagraph"/>
        <w:numPr>
          <w:ilvl w:val="0"/>
          <w:numId w:val="4"/>
        </w:numPr>
      </w:pPr>
      <w:r>
        <w:t>V</w:t>
      </w:r>
      <w:r w:rsidRPr="00672561">
        <w:t>ulcanization, recapping and retreading processes</w:t>
      </w:r>
      <w:r>
        <w:t>.</w:t>
      </w:r>
    </w:p>
    <w:p w:rsidR="00DD35C9" w:rsidRDefault="00DD35C9" w:rsidP="00DD35C9">
      <w:pPr>
        <w:pStyle w:val="ListParagraph"/>
        <w:numPr>
          <w:ilvl w:val="0"/>
          <w:numId w:val="4"/>
        </w:numPr>
      </w:pPr>
      <w:r>
        <w:t>H</w:t>
      </w:r>
      <w:r w:rsidRPr="00672561">
        <w:t>old, assemble and work with very small objects</w:t>
      </w:r>
      <w:r>
        <w:t>.</w:t>
      </w:r>
    </w:p>
    <w:p w:rsidR="00DD35C9" w:rsidRDefault="00DD35C9" w:rsidP="00DD35C9">
      <w:pPr>
        <w:pStyle w:val="ListParagraph"/>
        <w:numPr>
          <w:ilvl w:val="0"/>
          <w:numId w:val="4"/>
        </w:numPr>
      </w:pPr>
      <w:r>
        <w:t xml:space="preserve">Plastics injection, </w:t>
      </w:r>
      <w:r w:rsidRPr="00525DD4">
        <w:t>blow molding, stretch blow and extrusion.</w:t>
      </w:r>
    </w:p>
    <w:p w:rsidR="00DD35C9" w:rsidRDefault="00DD35C9" w:rsidP="00DD35C9">
      <w:r>
        <w:rPr>
          <w:b/>
          <w:i/>
        </w:rPr>
        <w:br w:type="column"/>
      </w:r>
      <w:r w:rsidRPr="006C1EFC">
        <w:rPr>
          <w:b/>
          <w:i/>
        </w:rPr>
        <w:lastRenderedPageBreak/>
        <w:t>Warehouse</w:t>
      </w:r>
    </w:p>
    <w:p w:rsidR="00DD35C9" w:rsidRDefault="00DD35C9" w:rsidP="00DD35C9">
      <w:pPr>
        <w:pStyle w:val="ListParagraph"/>
        <w:numPr>
          <w:ilvl w:val="0"/>
          <w:numId w:val="5"/>
        </w:numPr>
      </w:pPr>
      <w:r>
        <w:t xml:space="preserve">Operate </w:t>
      </w:r>
      <w:r w:rsidRPr="00525DD4">
        <w:t xml:space="preserve"> pallet jack</w:t>
      </w:r>
      <w:r>
        <w:t>s</w:t>
      </w:r>
      <w:r w:rsidRPr="00525DD4">
        <w:t xml:space="preserve"> and fork lift</w:t>
      </w:r>
      <w:r>
        <w:t>s</w:t>
      </w:r>
    </w:p>
    <w:p w:rsidR="00DD35C9" w:rsidRDefault="00DD35C9" w:rsidP="00DD35C9">
      <w:pPr>
        <w:pStyle w:val="ListParagraph"/>
        <w:numPr>
          <w:ilvl w:val="0"/>
          <w:numId w:val="5"/>
        </w:numPr>
      </w:pPr>
      <w:r>
        <w:t>O</w:t>
      </w:r>
      <w:r w:rsidRPr="00525DD4">
        <w:t>rganize merchandise efficiently</w:t>
      </w:r>
    </w:p>
    <w:p w:rsidR="00DD35C9" w:rsidRDefault="00DD35C9" w:rsidP="00DD35C9">
      <w:pPr>
        <w:pStyle w:val="ListParagraph"/>
        <w:numPr>
          <w:ilvl w:val="0"/>
          <w:numId w:val="5"/>
        </w:numPr>
      </w:pPr>
      <w:r>
        <w:t>Handling hazardous materials</w:t>
      </w:r>
    </w:p>
    <w:p w:rsidR="00DD35C9" w:rsidRDefault="00DD35C9" w:rsidP="00DD35C9">
      <w:pPr>
        <w:pStyle w:val="ListParagraph"/>
        <w:numPr>
          <w:ilvl w:val="0"/>
          <w:numId w:val="5"/>
        </w:numPr>
      </w:pPr>
      <w:r>
        <w:t>Pick, pack, and sort</w:t>
      </w:r>
    </w:p>
    <w:p w:rsidR="00DD35C9" w:rsidRDefault="00DD35C9" w:rsidP="00DD35C9">
      <w:pPr>
        <w:rPr>
          <w:b/>
        </w:rPr>
        <w:sectPr w:rsidR="00DD35C9" w:rsidSect="006C1EF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DD35C9" w:rsidRPr="006C1EFC" w:rsidRDefault="00DD35C9" w:rsidP="00DD35C9">
      <w:pPr>
        <w:rPr>
          <w:b/>
          <w:i/>
        </w:rPr>
      </w:pPr>
      <w:r>
        <w:rPr>
          <w:b/>
          <w:i/>
        </w:rPr>
        <w:lastRenderedPageBreak/>
        <w:t>Food Service</w:t>
      </w:r>
    </w:p>
    <w:p w:rsidR="00DD35C9" w:rsidRDefault="00DD35C9" w:rsidP="00DD35C9">
      <w:pPr>
        <w:pStyle w:val="ListParagraph"/>
        <w:numPr>
          <w:ilvl w:val="0"/>
          <w:numId w:val="4"/>
        </w:numPr>
      </w:pPr>
      <w:r>
        <w:t>Bake by hand or with machinery.</w:t>
      </w:r>
    </w:p>
    <w:p w:rsidR="00DD35C9" w:rsidRDefault="00DD35C9" w:rsidP="00DD35C9">
      <w:pPr>
        <w:pStyle w:val="ListParagraph"/>
        <w:numPr>
          <w:ilvl w:val="0"/>
          <w:numId w:val="4"/>
        </w:numPr>
      </w:pPr>
      <w:r>
        <w:t>Ice and decorate cakes and other pastries.</w:t>
      </w:r>
    </w:p>
    <w:p w:rsidR="00DD35C9" w:rsidRDefault="00DD35C9" w:rsidP="00DD35C9">
      <w:pPr>
        <w:pStyle w:val="ListParagraph"/>
        <w:numPr>
          <w:ilvl w:val="0"/>
          <w:numId w:val="4"/>
        </w:numPr>
      </w:pPr>
      <w:r>
        <w:t>Operate commercial ovens and kitchen equipment.</w:t>
      </w:r>
    </w:p>
    <w:p w:rsidR="00DD35C9" w:rsidRDefault="00DD35C9" w:rsidP="00DD35C9">
      <w:r>
        <w:rPr>
          <w:b/>
          <w:i/>
        </w:rPr>
        <w:br w:type="column"/>
      </w:r>
      <w:r>
        <w:rPr>
          <w:b/>
          <w:i/>
        </w:rPr>
        <w:lastRenderedPageBreak/>
        <w:t>General Labor</w:t>
      </w:r>
    </w:p>
    <w:p w:rsidR="005C3669" w:rsidRDefault="005C3669" w:rsidP="005C3669">
      <w:pPr>
        <w:pStyle w:val="ListParagraph"/>
        <w:numPr>
          <w:ilvl w:val="0"/>
          <w:numId w:val="5"/>
        </w:numPr>
      </w:pPr>
      <w:r>
        <w:t>Knowledgeable about relevant safety rules and procedures</w:t>
      </w:r>
      <w:r>
        <w:t>.</w:t>
      </w:r>
    </w:p>
    <w:p w:rsidR="00DD35C9" w:rsidRDefault="005C3669" w:rsidP="00DD35C9">
      <w:pPr>
        <w:pStyle w:val="ListParagraph"/>
        <w:numPr>
          <w:ilvl w:val="0"/>
          <w:numId w:val="5"/>
        </w:numPr>
      </w:pPr>
      <w:r>
        <w:t>Able to lift and carry up to 80 pounds</w:t>
      </w:r>
    </w:p>
    <w:p w:rsidR="00BF0300" w:rsidRPr="005951EC" w:rsidRDefault="00BF0300" w:rsidP="00BF03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sz w:val="21"/>
          <w:szCs w:val="21"/>
        </w:rPr>
      </w:pPr>
      <w:r w:rsidRPr="005951EC">
        <w:rPr>
          <w:rFonts w:ascii="Helvetica" w:eastAsia="Times New Roman" w:hAnsi="Helvetica" w:cs="Times New Roman"/>
          <w:sz w:val="21"/>
          <w:szCs w:val="21"/>
        </w:rPr>
        <w:t>Quick to learn new skills</w:t>
      </w:r>
    </w:p>
    <w:p w:rsidR="00BF0300" w:rsidRPr="00BF0300" w:rsidRDefault="00BF0300" w:rsidP="00DD35C9">
      <w:pPr>
        <w:pStyle w:val="ListParagraph"/>
        <w:numPr>
          <w:ilvl w:val="0"/>
          <w:numId w:val="5"/>
        </w:numPr>
        <w:sectPr w:rsidR="00BF0300" w:rsidRPr="00BF0300" w:rsidSect="006C1EF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bookmarkStart w:id="0" w:name="_GoBack"/>
      <w:bookmarkEnd w:id="0"/>
    </w:p>
    <w:p w:rsidR="006C1EFC" w:rsidRPr="006C1EFC" w:rsidRDefault="006C1EFC" w:rsidP="006C1EFC">
      <w:pPr>
        <w:rPr>
          <w:smallCaps/>
        </w:rPr>
      </w:pPr>
      <w:r w:rsidRPr="006C1EFC">
        <w:rPr>
          <w:b/>
          <w:smallCaps/>
        </w:rPr>
        <w:lastRenderedPageBreak/>
        <w:t>Work Experience</w:t>
      </w:r>
    </w:p>
    <w:p w:rsidR="006C1EFC" w:rsidRDefault="006C1EFC" w:rsidP="00DD35C9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</w:pPr>
      <w:r w:rsidRPr="00DD35C9">
        <w:rPr>
          <w:i/>
        </w:rPr>
        <w:t>Baker</w:t>
      </w:r>
      <w:r>
        <w:tab/>
        <w:t>Aramark Food Service</w:t>
      </w:r>
      <w:r>
        <w:tab/>
        <w:t>Stockton, KS</w:t>
      </w:r>
      <w:r>
        <w:tab/>
        <w:t>2018</w:t>
      </w:r>
    </w:p>
    <w:p w:rsidR="006C1EFC" w:rsidRDefault="006C1EFC" w:rsidP="00DD35C9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</w:pPr>
      <w:r w:rsidRPr="00DD35C9">
        <w:rPr>
          <w:i/>
        </w:rPr>
        <w:t>Machine Operator</w:t>
      </w:r>
      <w:r>
        <w:tab/>
        <w:t>Berry Plastics</w:t>
      </w:r>
      <w:r>
        <w:tab/>
        <w:t>Lawrence, KS</w:t>
      </w:r>
      <w:r>
        <w:tab/>
        <w:t>2012 – 2013</w:t>
      </w:r>
    </w:p>
    <w:p w:rsidR="00672561" w:rsidRPr="00672561" w:rsidRDefault="006C1EFC" w:rsidP="00DD35C9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</w:pPr>
      <w:r w:rsidRPr="00DD35C9">
        <w:rPr>
          <w:i/>
        </w:rPr>
        <w:t>Tire Builder</w:t>
      </w:r>
      <w:r>
        <w:tab/>
        <w:t>Midwest Tire (One Source)</w:t>
      </w:r>
      <w:r>
        <w:tab/>
        <w:t>Kansas City, KS</w:t>
      </w:r>
      <w:r>
        <w:tab/>
        <w:t>2011 – 2012</w:t>
      </w:r>
    </w:p>
    <w:sectPr w:rsidR="00672561" w:rsidRPr="00672561" w:rsidSect="006C1EF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1752A"/>
    <w:multiLevelType w:val="hybridMultilevel"/>
    <w:tmpl w:val="5FB89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675378"/>
    <w:multiLevelType w:val="hybridMultilevel"/>
    <w:tmpl w:val="B12A4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A354C8"/>
    <w:multiLevelType w:val="hybridMultilevel"/>
    <w:tmpl w:val="66320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CC36A22"/>
    <w:multiLevelType w:val="hybridMultilevel"/>
    <w:tmpl w:val="BF220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F13EFD"/>
    <w:multiLevelType w:val="hybridMultilevel"/>
    <w:tmpl w:val="8FCA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DF5710B"/>
    <w:multiLevelType w:val="hybridMultilevel"/>
    <w:tmpl w:val="1B62D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014741"/>
    <w:multiLevelType w:val="hybridMultilevel"/>
    <w:tmpl w:val="7E6A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A3szQzsTQ0MjNQ0lEKTi0uzszPAykwrAUAyq9zmSwAAAA="/>
  </w:docVars>
  <w:rsids>
    <w:rsidRoot w:val="00672561"/>
    <w:rsid w:val="00522C52"/>
    <w:rsid w:val="00525DD4"/>
    <w:rsid w:val="005C3669"/>
    <w:rsid w:val="00672561"/>
    <w:rsid w:val="006C1EFC"/>
    <w:rsid w:val="007E2073"/>
    <w:rsid w:val="00BF0300"/>
    <w:rsid w:val="00DD3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5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25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5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25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cp:lastPrinted>2018-08-02T17:14:00Z</cp:lastPrinted>
  <dcterms:created xsi:type="dcterms:W3CDTF">2018-08-02T16:26:00Z</dcterms:created>
  <dcterms:modified xsi:type="dcterms:W3CDTF">2018-08-02T17:15:00Z</dcterms:modified>
</cp:coreProperties>
</file>